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9F6" w:rsidRPr="00CF061B" w:rsidRDefault="001759F6" w:rsidP="001759F6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095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2</w:t>
      </w:r>
    </w:p>
    <w:p w:rsidR="001759F6" w:rsidRPr="00CF061B" w:rsidRDefault="001759F6" w:rsidP="00175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1759F6" w:rsidRPr="00CF061B" w:rsidRDefault="001759F6" w:rsidP="001759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lang w:val="es-ES"/>
        </w:rPr>
        <w:t>03 de mayo de 2022</w:t>
      </w:r>
      <w:bookmarkStart w:id="0" w:name="_GoBack"/>
      <w:bookmarkEnd w:id="0"/>
    </w:p>
    <w:p w:rsidR="001759F6" w:rsidRPr="00CF061B" w:rsidRDefault="001759F6" w:rsidP="00175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1759F6" w:rsidRPr="00CF061B" w:rsidRDefault="001759F6" w:rsidP="00175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1759F6" w:rsidRPr="00CF061B" w:rsidRDefault="001759F6" w:rsidP="001759F6">
      <w:pPr>
        <w:rPr>
          <w:lang w:val="es-ES"/>
        </w:rPr>
      </w:pPr>
    </w:p>
    <w:p w:rsidR="001759F6" w:rsidRPr="00B3787D" w:rsidRDefault="001759F6" w:rsidP="001759F6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Alan </w:t>
      </w:r>
      <w:proofErr w:type="spellStart"/>
      <w:r>
        <w:rPr>
          <w:lang w:val="es-ES"/>
        </w:rPr>
        <w:t>Frapolli</w:t>
      </w:r>
      <w:proofErr w:type="spellEnd"/>
      <w:r w:rsidRPr="00B3787D">
        <w:rPr>
          <w:lang w:val="es-ES"/>
        </w:rPr>
        <w:t xml:space="preserve"> </w:t>
      </w:r>
      <w:r>
        <w:rPr>
          <w:lang w:val="es-ES"/>
        </w:rPr>
        <w:t>(LU. 130618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2012 de la carrera Licenciatura en Ciencias de la Computación</w:t>
      </w:r>
      <w:r w:rsidRPr="00B3787D">
        <w:rPr>
          <w:lang w:val="es-ES"/>
        </w:rPr>
        <w:t xml:space="preserve">; </w:t>
      </w:r>
    </w:p>
    <w:p w:rsidR="001759F6" w:rsidRPr="00B3787D" w:rsidRDefault="001759F6" w:rsidP="001759F6">
      <w:pPr>
        <w:ind w:firstLine="720"/>
        <w:jc w:val="both"/>
        <w:rPr>
          <w:lang w:val="es-ES"/>
        </w:rPr>
      </w:pPr>
    </w:p>
    <w:p w:rsidR="001759F6" w:rsidRPr="00CF061B" w:rsidRDefault="001759F6" w:rsidP="001759F6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696/21 mediante la cual se aprobó el Calendario Universitario 2022; y</w:t>
      </w:r>
      <w:r w:rsidRPr="00CF061B">
        <w:rPr>
          <w:lang w:val="es-ES"/>
        </w:rPr>
        <w:t xml:space="preserve"> </w:t>
      </w:r>
    </w:p>
    <w:p w:rsidR="001759F6" w:rsidRPr="00CF061B" w:rsidRDefault="001759F6" w:rsidP="001759F6">
      <w:pPr>
        <w:rPr>
          <w:lang w:val="es-ES"/>
        </w:rPr>
      </w:pPr>
    </w:p>
    <w:p w:rsidR="001759F6" w:rsidRPr="00CF061B" w:rsidRDefault="001759F6" w:rsidP="001759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1759F6" w:rsidRPr="00CF061B" w:rsidRDefault="001759F6" w:rsidP="001759F6">
      <w:pPr>
        <w:jc w:val="both"/>
        <w:rPr>
          <w:lang w:val="es-ES"/>
        </w:rPr>
      </w:pPr>
    </w:p>
    <w:p w:rsidR="001759F6" w:rsidRPr="00CF061B" w:rsidRDefault="001759F6" w:rsidP="001759F6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>de acuerdo a lo establecido en el mismo, el período de reincorporación de alumnos dados de baja venció el 12 de abril del corriente año;</w:t>
      </w:r>
    </w:p>
    <w:p w:rsidR="001759F6" w:rsidRPr="00CF061B" w:rsidRDefault="001759F6" w:rsidP="001759F6">
      <w:pPr>
        <w:spacing w:line="260" w:lineRule="exact"/>
        <w:ind w:firstLine="720"/>
        <w:jc w:val="both"/>
        <w:rPr>
          <w:lang w:val="es-ES"/>
        </w:rPr>
      </w:pPr>
    </w:p>
    <w:p w:rsidR="001759F6" w:rsidRPr="00CF061B" w:rsidRDefault="001759F6" w:rsidP="001759F6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1759F6" w:rsidRDefault="001759F6" w:rsidP="001759F6">
      <w:pPr>
        <w:rPr>
          <w:lang w:val="es-ES"/>
        </w:rPr>
      </w:pPr>
    </w:p>
    <w:p w:rsidR="001759F6" w:rsidRPr="0020491F" w:rsidRDefault="001759F6" w:rsidP="001759F6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03 de mayo de 2022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1759F6" w:rsidRPr="00CF061B" w:rsidRDefault="001759F6" w:rsidP="001759F6">
      <w:pPr>
        <w:rPr>
          <w:lang w:val="es-ES"/>
        </w:rPr>
      </w:pPr>
    </w:p>
    <w:p w:rsidR="001759F6" w:rsidRDefault="001759F6" w:rsidP="001759F6">
      <w:pPr>
        <w:tabs>
          <w:tab w:val="left" w:pos="5670"/>
        </w:tabs>
        <w:jc w:val="both"/>
        <w:rPr>
          <w:b/>
          <w:lang w:val="es-AR"/>
        </w:rPr>
      </w:pPr>
    </w:p>
    <w:p w:rsidR="001759F6" w:rsidRPr="00CF061B" w:rsidRDefault="001759F6" w:rsidP="001759F6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1759F6" w:rsidRPr="00CF061B" w:rsidRDefault="001759F6" w:rsidP="001759F6">
      <w:pPr>
        <w:rPr>
          <w:b/>
          <w:bCs/>
          <w:lang w:val="es-AR"/>
        </w:rPr>
      </w:pPr>
    </w:p>
    <w:p w:rsidR="001759F6" w:rsidRDefault="001759F6" w:rsidP="001759F6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1759F6" w:rsidRDefault="001759F6" w:rsidP="001759F6">
      <w:pPr>
        <w:tabs>
          <w:tab w:val="left" w:pos="8080"/>
        </w:tabs>
        <w:rPr>
          <w:b/>
          <w:szCs w:val="20"/>
          <w:lang w:val="es-ES"/>
        </w:rPr>
      </w:pPr>
    </w:p>
    <w:p w:rsidR="001759F6" w:rsidRPr="00CF061B" w:rsidRDefault="001759F6" w:rsidP="001759F6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1759F6" w:rsidRPr="00CF061B" w:rsidRDefault="001759F6" w:rsidP="001759F6">
      <w:pPr>
        <w:rPr>
          <w:lang w:val="es-ES"/>
        </w:rPr>
      </w:pPr>
    </w:p>
    <w:p w:rsidR="001759F6" w:rsidRDefault="001759F6" w:rsidP="001759F6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 w:rsidRPr="002348F8">
        <w:rPr>
          <w:b/>
          <w:lang w:val="es-ES"/>
        </w:rPr>
        <w:t>Alan FRAPOLLI (L.U. 130618)</w:t>
      </w:r>
      <w:r>
        <w:rPr>
          <w:lang w:val="es-ES"/>
        </w:rPr>
        <w:t xml:space="preserve"> en el Plan 2012 de la carrera Licenciatura en Ciencias de la Computación, fuera del período establecido a tal fin por el Calendario Universitario 2022 (Resolución CSU 696/2021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1759F6" w:rsidRDefault="001759F6" w:rsidP="001759F6">
      <w:pPr>
        <w:spacing w:after="120" w:line="260" w:lineRule="exact"/>
        <w:jc w:val="both"/>
        <w:rPr>
          <w:bCs/>
          <w:lang w:val="es-ES"/>
        </w:rPr>
      </w:pPr>
    </w:p>
    <w:p w:rsidR="001759F6" w:rsidRPr="0010546E" w:rsidRDefault="001759F6" w:rsidP="001759F6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1759F6" w:rsidRPr="00207857" w:rsidRDefault="001759F6" w:rsidP="001759F6">
      <w:pPr>
        <w:rPr>
          <w:szCs w:val="20"/>
          <w:lang w:val="es-AR"/>
        </w:rPr>
      </w:pPr>
    </w:p>
    <w:p w:rsidR="001759F6" w:rsidRPr="00207857" w:rsidRDefault="001759F6" w:rsidP="001759F6">
      <w:pPr>
        <w:rPr>
          <w:szCs w:val="20"/>
          <w:lang w:val="es-AR"/>
        </w:rPr>
      </w:pPr>
    </w:p>
    <w:p w:rsidR="001759F6" w:rsidRPr="00207857" w:rsidRDefault="001759F6" w:rsidP="001759F6">
      <w:pPr>
        <w:rPr>
          <w:szCs w:val="20"/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2BB0" w:rsidRDefault="004B2BB0">
      <w:r>
        <w:separator/>
      </w:r>
    </w:p>
  </w:endnote>
  <w:endnote w:type="continuationSeparator" w:id="0">
    <w:p w:rsidR="004B2BB0" w:rsidRDefault="004B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2BB0" w:rsidRDefault="004B2BB0">
      <w:r>
        <w:separator/>
      </w:r>
    </w:p>
  </w:footnote>
  <w:footnote w:type="continuationSeparator" w:id="0">
    <w:p w:rsidR="004B2BB0" w:rsidRDefault="004B2B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759F6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B2BB0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778C4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5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05T12:51:00Z</dcterms:created>
  <dcterms:modified xsi:type="dcterms:W3CDTF">2022-05-05T12:51:00Z</dcterms:modified>
</cp:coreProperties>
</file>